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6048" w:rsidRPr="005871C9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REGISTRADO BAJO </w:t>
      </w:r>
      <w:r w:rsidR="00916D7A" w:rsidRPr="005871C9">
        <w:rPr>
          <w:rStyle w:val="textoNegrita"/>
          <w:rFonts w:eastAsia="Arial"/>
          <w:lang w:val="es-AR" w:eastAsia="es-AR"/>
        </w:rPr>
        <w:t>C</w:t>
      </w:r>
      <w:r w:rsidRPr="005871C9">
        <w:rPr>
          <w:rStyle w:val="textoNegrita"/>
          <w:rFonts w:eastAsia="Arial"/>
          <w:lang w:val="es-AR" w:eastAsia="es-AR"/>
        </w:rPr>
        <w:t>DCIC-</w:t>
      </w:r>
      <w:r w:rsidR="00916D7A" w:rsidRPr="005871C9">
        <w:rPr>
          <w:rStyle w:val="textoNegrita"/>
          <w:rFonts w:eastAsia="Arial"/>
          <w:lang w:val="es-AR" w:eastAsia="es-AR"/>
        </w:rPr>
        <w:t>191</w:t>
      </w:r>
      <w:r w:rsidRPr="005871C9">
        <w:rPr>
          <w:rStyle w:val="textoNegrita"/>
          <w:rFonts w:eastAsia="Arial"/>
          <w:lang w:val="es-AR" w:eastAsia="es-AR"/>
        </w:rPr>
        <w:t>/23</w:t>
      </w:r>
    </w:p>
    <w:p w:rsidR="007D57FC" w:rsidRPr="005871C9" w:rsidRDefault="007D57FC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Corresponde al </w:t>
      </w:r>
      <w:proofErr w:type="spellStart"/>
      <w:r w:rsidRPr="005871C9">
        <w:rPr>
          <w:rStyle w:val="textoNegrita"/>
          <w:rFonts w:eastAsia="Arial"/>
          <w:lang w:val="es-AR" w:eastAsia="es-AR"/>
        </w:rPr>
        <w:t>Expte</w:t>
      </w:r>
      <w:proofErr w:type="spellEnd"/>
      <w:r w:rsidRPr="005871C9">
        <w:rPr>
          <w:rStyle w:val="textoNegrita"/>
          <w:rFonts w:eastAsia="Arial"/>
          <w:lang w:val="es-AR" w:eastAsia="es-AR"/>
        </w:rPr>
        <w:t xml:space="preserve">. </w:t>
      </w:r>
      <w:proofErr w:type="spellStart"/>
      <w:r w:rsidRPr="005871C9">
        <w:rPr>
          <w:rStyle w:val="textoNegrita"/>
          <w:rFonts w:eastAsia="Arial"/>
          <w:lang w:val="es-AR" w:eastAsia="es-AR"/>
        </w:rPr>
        <w:t>Nº</w:t>
      </w:r>
      <w:proofErr w:type="spellEnd"/>
      <w:r w:rsidRPr="005871C9">
        <w:rPr>
          <w:rStyle w:val="textoNegrita"/>
          <w:rFonts w:eastAsia="Arial"/>
          <w:lang w:val="es-AR" w:eastAsia="es-AR"/>
        </w:rPr>
        <w:t xml:space="preserve"> 2032/21</w:t>
      </w:r>
    </w:p>
    <w:p w:rsidR="00326048" w:rsidRPr="005871C9" w:rsidRDefault="00326048" w:rsidP="00326048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 w:rsidRPr="005871C9">
        <w:rPr>
          <w:rStyle w:val="textoNegrita"/>
          <w:rFonts w:eastAsia="Arial"/>
          <w:lang w:val="es-AR" w:eastAsia="es-AR"/>
        </w:rPr>
        <w:t xml:space="preserve">                            BAHIA BLANCA, </w:t>
      </w:r>
      <w:r w:rsidR="006613D8" w:rsidRPr="005871C9">
        <w:rPr>
          <w:rStyle w:val="textoNegrita"/>
          <w:rFonts w:eastAsia="Arial"/>
          <w:lang w:val="es-AR" w:eastAsia="es-AR"/>
        </w:rPr>
        <w:t>27</w:t>
      </w:r>
      <w:r w:rsidRPr="005871C9">
        <w:rPr>
          <w:rStyle w:val="textoNegrita"/>
          <w:rFonts w:eastAsia="Arial"/>
          <w:lang w:val="es-AR" w:eastAsia="es-AR"/>
        </w:rPr>
        <w:t xml:space="preserve"> de </w:t>
      </w:r>
      <w:r w:rsidR="006613D8" w:rsidRPr="005871C9">
        <w:rPr>
          <w:rStyle w:val="textoNegrita"/>
          <w:rFonts w:eastAsia="Arial"/>
          <w:lang w:val="es-AR" w:eastAsia="es-AR"/>
        </w:rPr>
        <w:t>junio</w:t>
      </w:r>
      <w:r w:rsidRPr="005871C9">
        <w:rPr>
          <w:rStyle w:val="textoNegrita"/>
          <w:rFonts w:eastAsia="Arial"/>
          <w:lang w:val="es-AR" w:eastAsia="es-AR"/>
        </w:rPr>
        <w:t xml:space="preserve"> de 2023</w:t>
      </w:r>
    </w:p>
    <w:p w:rsidR="00326048" w:rsidRPr="005871C9" w:rsidRDefault="00326048" w:rsidP="00755787">
      <w:pPr>
        <w:pStyle w:val="justified"/>
        <w:tabs>
          <w:tab w:val="left" w:pos="5374"/>
        </w:tabs>
        <w:rPr>
          <w:rStyle w:val="textoNegrita"/>
        </w:rPr>
      </w:pPr>
      <w:r w:rsidRPr="005871C9">
        <w:rPr>
          <w:rStyle w:val="textoNegrita"/>
          <w:rFonts w:ascii="Times New Roman" w:hAnsi="Times New Roman" w:cs="Times New Roman"/>
        </w:rPr>
        <w:t xml:space="preserve">VISTO: </w:t>
      </w:r>
      <w:r w:rsidR="00755787">
        <w:rPr>
          <w:rStyle w:val="textoNegrita"/>
          <w:rFonts w:ascii="Times New Roman" w:hAnsi="Times New Roman" w:cs="Times New Roman"/>
        </w:rPr>
        <w:tab/>
      </w:r>
    </w:p>
    <w:p w:rsidR="006613D8" w:rsidRPr="005871C9" w:rsidRDefault="00326048" w:rsidP="00326048">
      <w:pPr>
        <w:pStyle w:val="justified"/>
        <w:rPr>
          <w:rStyle w:val="textoComun"/>
          <w:rFonts w:ascii="Times New Roman" w:hAnsi="Times New Roman" w:cs="Times New Roman"/>
        </w:rPr>
      </w:pPr>
      <w:r w:rsidRPr="005871C9">
        <w:rPr>
          <w:rStyle w:val="textoComun"/>
          <w:rFonts w:ascii="Times New Roman" w:hAnsi="Times New Roman" w:cs="Times New Roman"/>
        </w:rPr>
        <w:t xml:space="preserve">               El Contrato firmado entre </w:t>
      </w:r>
      <w:r w:rsidR="006613D8" w:rsidRPr="005871C9">
        <w:rPr>
          <w:rStyle w:val="textoComun"/>
          <w:rFonts w:ascii="Times New Roman" w:hAnsi="Times New Roman" w:cs="Times New Roman"/>
        </w:rPr>
        <w:t xml:space="preserve">la Agencia Nacional de Promoción de la Investigación, Desarrollo Tecnológico y la Innovación </w:t>
      </w:r>
      <w:r w:rsidRPr="005871C9">
        <w:rPr>
          <w:rStyle w:val="textoComun"/>
          <w:rFonts w:ascii="Times New Roman" w:hAnsi="Times New Roman" w:cs="Times New Roman"/>
        </w:rPr>
        <w:t>y</w:t>
      </w:r>
      <w:r w:rsidR="006613D8" w:rsidRPr="005871C9">
        <w:rPr>
          <w:rStyle w:val="textoComun"/>
          <w:rFonts w:ascii="Times New Roman" w:hAnsi="Times New Roman" w:cs="Times New Roman"/>
        </w:rPr>
        <w:t xml:space="preserve"> la Universidad Nacional del Sur, en el marco del PRH-2014-0007; y</w:t>
      </w:r>
    </w:p>
    <w:p w:rsidR="00326048" w:rsidRPr="005871C9" w:rsidRDefault="00326048" w:rsidP="00326048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5871C9">
        <w:rPr>
          <w:sz w:val="24"/>
          <w:szCs w:val="24"/>
        </w:rPr>
        <w:t xml:space="preserve">   </w:t>
      </w:r>
    </w:p>
    <w:p w:rsidR="00326048" w:rsidRPr="005871C9" w:rsidRDefault="00326048" w:rsidP="00326048">
      <w:pPr>
        <w:pStyle w:val="justified"/>
        <w:rPr>
          <w:rStyle w:val="textoNegrita"/>
          <w:rFonts w:ascii="Times New Roman" w:hAnsi="Times New Roman" w:cs="Times New Roman"/>
        </w:rPr>
      </w:pPr>
      <w:r w:rsidRPr="005871C9">
        <w:rPr>
          <w:rStyle w:val="textoNegrita"/>
          <w:rFonts w:ascii="Times New Roman" w:hAnsi="Times New Roman" w:cs="Times New Roman"/>
        </w:rPr>
        <w:t xml:space="preserve">CONSIDERANDO: </w:t>
      </w:r>
    </w:p>
    <w:p w:rsidR="007D57FC" w:rsidRPr="005871C9" w:rsidRDefault="00B9362D" w:rsidP="00B9362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  <w:r w:rsidRPr="005871C9">
        <w:rPr>
          <w:rFonts w:ascii="Times New Roman" w:hAnsi="Times New Roman" w:cs="Times New Roman"/>
          <w:sz w:val="24"/>
          <w:szCs w:val="24"/>
        </w:rPr>
        <w:t xml:space="preserve">Que en el marco de dicho contrato el Dr. Gerardo </w:t>
      </w:r>
      <w:proofErr w:type="spellStart"/>
      <w:r w:rsidRPr="005871C9">
        <w:rPr>
          <w:rFonts w:ascii="Times New Roman" w:hAnsi="Times New Roman" w:cs="Times New Roman"/>
          <w:sz w:val="24"/>
          <w:szCs w:val="24"/>
        </w:rPr>
        <w:t>Simari</w:t>
      </w:r>
      <w:proofErr w:type="spellEnd"/>
      <w:r w:rsidRPr="005871C9">
        <w:rPr>
          <w:rFonts w:ascii="Times New Roman" w:hAnsi="Times New Roman" w:cs="Times New Roman"/>
          <w:sz w:val="24"/>
          <w:szCs w:val="24"/>
        </w:rPr>
        <w:t xml:space="preserve"> resulto beneficiario de una </w:t>
      </w:r>
      <w:r w:rsidR="00D1177F" w:rsidRPr="005871C9">
        <w:rPr>
          <w:rStyle w:val="textoNegrita"/>
          <w:rFonts w:ascii="Times New Roman" w:hAnsi="Times New Roman" w:cs="Times New Roman"/>
          <w:b w:val="0"/>
        </w:rPr>
        <w:t>subvención</w:t>
      </w:r>
      <w:r w:rsidRPr="005871C9">
        <w:rPr>
          <w:rStyle w:val="textoNegrita"/>
          <w:rFonts w:ascii="Times New Roman" w:hAnsi="Times New Roman" w:cs="Times New Roman"/>
          <w:b w:val="0"/>
        </w:rPr>
        <w:t xml:space="preserve"> y refuerzo de presupuesto para la ejecución del proyecto científico y tecnológico “Respuesta a consultas a bases de conocimiento sociales con incertidumbre utilizando las preferencias de los usuarios”; </w:t>
      </w:r>
    </w:p>
    <w:p w:rsidR="007D57FC" w:rsidRPr="005871C9" w:rsidRDefault="007D57FC" w:rsidP="007D57FC">
      <w:pPr>
        <w:pStyle w:val="justified"/>
        <w:ind w:firstLine="851"/>
        <w:rPr>
          <w:rStyle w:val="textoNegrita"/>
          <w:rFonts w:ascii="Times New Roman" w:hAnsi="Times New Roman" w:cs="Times New Roman"/>
          <w:b w:val="0"/>
        </w:rPr>
      </w:pPr>
      <w:r w:rsidRPr="005871C9">
        <w:rPr>
          <w:rFonts w:ascii="Times New Roman" w:hAnsi="Times New Roman" w:cs="Times New Roman"/>
          <w:sz w:val="24"/>
          <w:szCs w:val="24"/>
        </w:rPr>
        <w:t xml:space="preserve">Que </w:t>
      </w:r>
      <w:r w:rsidR="00B9362D" w:rsidRPr="005871C9">
        <w:rPr>
          <w:rFonts w:ascii="Times New Roman" w:hAnsi="Times New Roman" w:cs="Times New Roman"/>
          <w:sz w:val="24"/>
          <w:szCs w:val="24"/>
        </w:rPr>
        <w:t xml:space="preserve">además dicho contrato </w:t>
      </w:r>
      <w:proofErr w:type="spellStart"/>
      <w:r w:rsidR="00B9362D" w:rsidRPr="005871C9">
        <w:rPr>
          <w:rFonts w:ascii="Times New Roman" w:hAnsi="Times New Roman" w:cs="Times New Roman"/>
          <w:sz w:val="24"/>
          <w:szCs w:val="24"/>
        </w:rPr>
        <w:t>prevee</w:t>
      </w:r>
      <w:proofErr w:type="spellEnd"/>
      <w:r w:rsidR="00B9362D" w:rsidRPr="005871C9">
        <w:rPr>
          <w:rFonts w:ascii="Times New Roman" w:hAnsi="Times New Roman" w:cs="Times New Roman"/>
          <w:sz w:val="24"/>
          <w:szCs w:val="24"/>
        </w:rPr>
        <w:t xml:space="preserve"> el financiamiento de</w:t>
      </w:r>
      <w:r w:rsidRPr="005871C9">
        <w:rPr>
          <w:rFonts w:ascii="Times New Roman" w:hAnsi="Times New Roman" w:cs="Times New Roman"/>
          <w:sz w:val="24"/>
          <w:szCs w:val="24"/>
        </w:rPr>
        <w:t xml:space="preserve"> l</w:t>
      </w:r>
      <w:r w:rsidR="00B52564" w:rsidRPr="005871C9">
        <w:rPr>
          <w:rFonts w:ascii="Times New Roman" w:hAnsi="Times New Roman" w:cs="Times New Roman"/>
          <w:sz w:val="24"/>
          <w:szCs w:val="24"/>
        </w:rPr>
        <w:t>os gastos de</w:t>
      </w:r>
      <w:r w:rsidRPr="005871C9">
        <w:rPr>
          <w:rFonts w:ascii="Times New Roman" w:hAnsi="Times New Roman" w:cs="Times New Roman"/>
          <w:sz w:val="24"/>
          <w:szCs w:val="24"/>
        </w:rPr>
        <w:t xml:space="preserve"> radicación </w:t>
      </w:r>
      <w:r w:rsidR="00784EE7" w:rsidRPr="005871C9">
        <w:rPr>
          <w:rFonts w:ascii="Times New Roman" w:hAnsi="Times New Roman" w:cs="Times New Roman"/>
          <w:sz w:val="24"/>
          <w:szCs w:val="24"/>
        </w:rPr>
        <w:t xml:space="preserve">en el país </w:t>
      </w:r>
      <w:r w:rsidRPr="005871C9">
        <w:rPr>
          <w:rFonts w:ascii="Times New Roman" w:hAnsi="Times New Roman" w:cs="Times New Roman"/>
          <w:sz w:val="24"/>
          <w:szCs w:val="24"/>
        </w:rPr>
        <w:t xml:space="preserve">del </w:t>
      </w:r>
      <w:r w:rsidR="00B9362D" w:rsidRPr="005871C9">
        <w:rPr>
          <w:rFonts w:ascii="Times New Roman" w:hAnsi="Times New Roman" w:cs="Times New Roman"/>
          <w:sz w:val="24"/>
          <w:szCs w:val="24"/>
        </w:rPr>
        <w:t xml:space="preserve">mencionado </w:t>
      </w:r>
      <w:r w:rsidRPr="005871C9">
        <w:rPr>
          <w:rFonts w:ascii="Times New Roman" w:hAnsi="Times New Roman" w:cs="Times New Roman"/>
          <w:sz w:val="24"/>
          <w:szCs w:val="24"/>
        </w:rPr>
        <w:t>investigador</w:t>
      </w:r>
      <w:r w:rsidR="00B9362D" w:rsidRPr="005871C9">
        <w:rPr>
          <w:rFonts w:ascii="Times New Roman" w:hAnsi="Times New Roman" w:cs="Times New Roman"/>
          <w:sz w:val="24"/>
          <w:szCs w:val="24"/>
        </w:rPr>
        <w:t>, que residía oportunamente en el extranjero</w:t>
      </w:r>
      <w:r w:rsidRPr="005871C9">
        <w:rPr>
          <w:rFonts w:ascii="Times New Roman" w:hAnsi="Times New Roman" w:cs="Times New Roman"/>
          <w:sz w:val="24"/>
          <w:szCs w:val="24"/>
        </w:rPr>
        <w:t xml:space="preserve">; </w:t>
      </w:r>
    </w:p>
    <w:p w:rsidR="00326048" w:rsidRPr="005871C9" w:rsidRDefault="00326048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5871C9">
        <w:rPr>
          <w:snapToGrid w:val="0"/>
          <w:lang w:val="es-AR"/>
        </w:rPr>
        <w:t>Que</w:t>
      </w:r>
      <w:r w:rsidR="00B52564" w:rsidRPr="005871C9">
        <w:rPr>
          <w:snapToGrid w:val="0"/>
          <w:lang w:val="es-AR"/>
        </w:rPr>
        <w:t xml:space="preserve"> de acuerdo a lo establecido en </w:t>
      </w:r>
      <w:r w:rsidR="00B9362D" w:rsidRPr="005871C9">
        <w:rPr>
          <w:snapToGrid w:val="0"/>
          <w:lang w:val="es-AR"/>
        </w:rPr>
        <w:t>el mismo</w:t>
      </w:r>
      <w:r w:rsidRPr="005871C9">
        <w:rPr>
          <w:snapToGrid w:val="0"/>
          <w:lang w:val="es-AR"/>
        </w:rPr>
        <w:t xml:space="preserve"> la administración de </w:t>
      </w:r>
      <w:r w:rsidR="00B9362D" w:rsidRPr="005871C9">
        <w:rPr>
          <w:snapToGrid w:val="0"/>
          <w:lang w:val="es-AR"/>
        </w:rPr>
        <w:t>los</w:t>
      </w:r>
      <w:r w:rsidR="00B52564" w:rsidRPr="005871C9">
        <w:rPr>
          <w:snapToGrid w:val="0"/>
          <w:lang w:val="es-AR"/>
        </w:rPr>
        <w:t xml:space="preserve"> fondos</w:t>
      </w:r>
      <w:r w:rsidR="00B9362D" w:rsidRPr="005871C9">
        <w:rPr>
          <w:snapToGrid w:val="0"/>
          <w:lang w:val="es-AR"/>
        </w:rPr>
        <w:t xml:space="preserve"> del PICT</w:t>
      </w:r>
      <w:r w:rsidR="00B52564" w:rsidRPr="005871C9">
        <w:rPr>
          <w:snapToGrid w:val="0"/>
          <w:lang w:val="es-AR"/>
        </w:rPr>
        <w:t xml:space="preserve"> </w:t>
      </w:r>
      <w:r w:rsidRPr="005871C9">
        <w:rPr>
          <w:snapToGrid w:val="0"/>
          <w:lang w:val="es-AR"/>
        </w:rPr>
        <w:t>es</w:t>
      </w:r>
      <w:r w:rsidR="00B52564" w:rsidRPr="005871C9">
        <w:rPr>
          <w:snapToGrid w:val="0"/>
          <w:lang w:val="es-AR"/>
        </w:rPr>
        <w:t>tar</w:t>
      </w:r>
      <w:r w:rsidRPr="005871C9">
        <w:rPr>
          <w:snapToGrid w:val="0"/>
          <w:lang w:val="es-AR"/>
        </w:rPr>
        <w:t xml:space="preserve">á a cargo </w:t>
      </w:r>
      <w:r w:rsidR="00B52564" w:rsidRPr="005871C9">
        <w:rPr>
          <w:snapToGrid w:val="0"/>
          <w:lang w:val="es-AR"/>
        </w:rPr>
        <w:t>del Departamento de Ciencias e Ingeniería de la Computación</w:t>
      </w:r>
      <w:r w:rsidRPr="005871C9">
        <w:rPr>
          <w:snapToGrid w:val="0"/>
          <w:lang w:val="es-AR"/>
        </w:rPr>
        <w:t>;</w:t>
      </w:r>
    </w:p>
    <w:p w:rsidR="005B3B82" w:rsidRPr="005871C9" w:rsidRDefault="005B3B82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5B3B82" w:rsidRPr="005871C9" w:rsidRDefault="005B3B82" w:rsidP="003B4283">
      <w:pPr>
        <w:pStyle w:val="Default"/>
        <w:ind w:firstLine="708"/>
        <w:jc w:val="both"/>
        <w:rPr>
          <w:rFonts w:eastAsia="Calibri"/>
          <w:sz w:val="23"/>
          <w:szCs w:val="23"/>
        </w:rPr>
      </w:pPr>
      <w:r w:rsidRPr="005871C9">
        <w:rPr>
          <w:snapToGrid w:val="0"/>
        </w:rPr>
        <w:t>Que la</w:t>
      </w:r>
      <w:r w:rsidRPr="005871C9">
        <w:rPr>
          <w:rFonts w:eastAsia="Calibri"/>
          <w:sz w:val="23"/>
          <w:szCs w:val="23"/>
        </w:rPr>
        <w:t xml:space="preserve"> Dirección de Presupuesto y Control </w:t>
      </w:r>
      <w:r w:rsidR="003B4283" w:rsidRPr="005871C9">
        <w:rPr>
          <w:rFonts w:eastAsia="Calibri"/>
          <w:sz w:val="23"/>
          <w:szCs w:val="23"/>
        </w:rPr>
        <w:t xml:space="preserve">certificó la recepción de los fondos correspondientes al desembolso del 50% del crédito previsto para el 1er año de ejecución de dicho proyecto y </w:t>
      </w:r>
      <w:r w:rsidRPr="005871C9">
        <w:rPr>
          <w:rFonts w:cs="Arial"/>
        </w:rPr>
        <w:t>ha procedido a efectuar la distribución del crédito asignado;</w:t>
      </w:r>
    </w:p>
    <w:p w:rsidR="005B3B82" w:rsidRPr="005871C9" w:rsidRDefault="005B3B82" w:rsidP="005B3B82">
      <w:pPr>
        <w:pStyle w:val="Default"/>
        <w:ind w:firstLine="708"/>
        <w:jc w:val="both"/>
        <w:rPr>
          <w:snapToGrid w:val="0"/>
        </w:rPr>
      </w:pPr>
    </w:p>
    <w:p w:rsidR="00B52564" w:rsidRPr="005871C9" w:rsidRDefault="00326048" w:rsidP="005B3B82">
      <w:pPr>
        <w:pStyle w:val="Default"/>
        <w:ind w:firstLine="708"/>
        <w:jc w:val="both"/>
        <w:rPr>
          <w:snapToGrid w:val="0"/>
        </w:rPr>
      </w:pPr>
      <w:r w:rsidRPr="005871C9">
        <w:rPr>
          <w:snapToGrid w:val="0"/>
        </w:rPr>
        <w:t xml:space="preserve">Que es necesario </w:t>
      </w:r>
      <w:r w:rsidR="00B9362D" w:rsidRPr="005871C9">
        <w:rPr>
          <w:snapToGrid w:val="0"/>
        </w:rPr>
        <w:t>proceder a</w:t>
      </w:r>
      <w:r w:rsidR="00B52564" w:rsidRPr="005871C9">
        <w:rPr>
          <w:snapToGrid w:val="0"/>
        </w:rPr>
        <w:t xml:space="preserve"> la </w:t>
      </w:r>
      <w:r w:rsidR="00B9362D" w:rsidRPr="005871C9">
        <w:rPr>
          <w:snapToGrid w:val="0"/>
        </w:rPr>
        <w:t xml:space="preserve">aprobación del citado contrato y sus términos y la </w:t>
      </w:r>
      <w:r w:rsidR="00B52564" w:rsidRPr="005871C9">
        <w:rPr>
          <w:snapToGrid w:val="0"/>
        </w:rPr>
        <w:t>aceptación</w:t>
      </w:r>
      <w:r w:rsidR="00B9362D" w:rsidRPr="005871C9">
        <w:rPr>
          <w:snapToGrid w:val="0"/>
        </w:rPr>
        <w:t xml:space="preserve"> de los fondos transferidos por la Agencia, p</w:t>
      </w:r>
      <w:r w:rsidR="00784EE7">
        <w:rPr>
          <w:snapToGrid w:val="0"/>
        </w:rPr>
        <w:t>or p</w:t>
      </w:r>
      <w:r w:rsidR="00B9362D" w:rsidRPr="005871C9">
        <w:rPr>
          <w:snapToGrid w:val="0"/>
        </w:rPr>
        <w:t>arte del Consejo Superior Universitario</w:t>
      </w:r>
      <w:r w:rsidR="00363195" w:rsidRPr="005871C9">
        <w:rPr>
          <w:snapToGrid w:val="0"/>
        </w:rPr>
        <w:t xml:space="preserve">; </w:t>
      </w:r>
    </w:p>
    <w:p w:rsidR="00363195" w:rsidRPr="005871C9" w:rsidRDefault="00363195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B52564" w:rsidRPr="005871C9" w:rsidRDefault="00B52564" w:rsidP="00B52564">
      <w:pPr>
        <w:ind w:firstLine="851"/>
        <w:jc w:val="both"/>
        <w:rPr>
          <w:sz w:val="20"/>
          <w:szCs w:val="20"/>
          <w:lang w:val="es-AR" w:eastAsia="es-ES"/>
        </w:rPr>
      </w:pPr>
      <w:r w:rsidRPr="005871C9">
        <w:rPr>
          <w:lang w:val="es-AR" w:eastAsia="es-ES"/>
        </w:rPr>
        <w:t>Que el Consejo Departamental aprobó, en su reunión ordinaria de fecha 27 de junio de 2023 elevar</w:t>
      </w:r>
      <w:r w:rsidR="00B9362D" w:rsidRPr="005871C9">
        <w:rPr>
          <w:lang w:val="es-AR" w:eastAsia="es-ES"/>
        </w:rPr>
        <w:t xml:space="preserve"> </w:t>
      </w:r>
      <w:r w:rsidR="005911FE">
        <w:rPr>
          <w:lang w:val="es-AR" w:eastAsia="es-ES"/>
        </w:rPr>
        <w:t>dicha</w:t>
      </w:r>
      <w:bookmarkStart w:id="0" w:name="_GoBack"/>
      <w:bookmarkEnd w:id="0"/>
      <w:r w:rsidR="00B9362D" w:rsidRPr="005871C9">
        <w:rPr>
          <w:lang w:val="es-AR" w:eastAsia="es-ES"/>
        </w:rPr>
        <w:t xml:space="preserve"> solicitud</w:t>
      </w:r>
      <w:r w:rsidRPr="005871C9">
        <w:rPr>
          <w:lang w:val="es-AR" w:eastAsia="es-ES"/>
        </w:rPr>
        <w:t>;</w:t>
      </w:r>
    </w:p>
    <w:p w:rsidR="00B52564" w:rsidRPr="005871C9" w:rsidRDefault="00B52564" w:rsidP="00B5256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52564" w:rsidRPr="005871C9" w:rsidRDefault="00B52564" w:rsidP="00B52564">
      <w:pPr>
        <w:rPr>
          <w:b/>
          <w:lang w:val="es-AR" w:eastAsia="es-ES"/>
        </w:rPr>
      </w:pPr>
      <w:r w:rsidRPr="005871C9">
        <w:rPr>
          <w:b/>
          <w:lang w:val="es-AR" w:eastAsia="es-ES"/>
        </w:rPr>
        <w:t xml:space="preserve">POR ELLO, </w:t>
      </w:r>
    </w:p>
    <w:p w:rsidR="00B52564" w:rsidRPr="005871C9" w:rsidRDefault="00B52564" w:rsidP="00B52564">
      <w:pPr>
        <w:rPr>
          <w:sz w:val="20"/>
          <w:szCs w:val="20"/>
          <w:lang w:val="es-AR" w:eastAsia="es-ES"/>
        </w:rPr>
      </w:pPr>
    </w:p>
    <w:p w:rsidR="00B52564" w:rsidRPr="005871C9" w:rsidRDefault="00B52564" w:rsidP="00B52564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5871C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52564" w:rsidRPr="005871C9" w:rsidRDefault="00B52564" w:rsidP="00B52564">
      <w:pPr>
        <w:jc w:val="center"/>
        <w:rPr>
          <w:b/>
          <w:lang w:val="es-AR" w:eastAsia="es-ES"/>
        </w:rPr>
      </w:pPr>
      <w:r w:rsidRPr="005871C9">
        <w:rPr>
          <w:b/>
          <w:lang w:val="es-AR" w:eastAsia="es-ES"/>
        </w:rPr>
        <w:t>RESUELVE:</w:t>
      </w:r>
    </w:p>
    <w:p w:rsidR="00B52564" w:rsidRPr="005871C9" w:rsidRDefault="00B52564" w:rsidP="003260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</w:p>
    <w:p w:rsidR="003B4283" w:rsidRPr="005871C9" w:rsidRDefault="00326048" w:rsidP="003B4283">
      <w:pPr>
        <w:pStyle w:val="Default"/>
        <w:jc w:val="both"/>
      </w:pPr>
      <w:r w:rsidRPr="005871C9">
        <w:rPr>
          <w:rStyle w:val="textoNegrita"/>
          <w:lang w:eastAsia="es-AR"/>
        </w:rPr>
        <w:t>Art. 1</w:t>
      </w:r>
      <w:r w:rsidRPr="005871C9">
        <w:rPr>
          <w:rStyle w:val="textoNegrita"/>
          <w:lang w:eastAsia="es-AR"/>
        </w:rPr>
        <w:sym w:font="Symbol" w:char="F0B0"/>
      </w:r>
      <w:proofErr w:type="gramStart"/>
      <w:r w:rsidRPr="005871C9">
        <w:rPr>
          <w:rStyle w:val="textoNegrita"/>
          <w:lang w:eastAsia="es-AR"/>
        </w:rPr>
        <w:t>).-</w:t>
      </w:r>
      <w:proofErr w:type="gramEnd"/>
      <w:r w:rsidRPr="005871C9">
        <w:rPr>
          <w:rFonts w:ascii="Arial" w:hAnsi="Arial"/>
        </w:rPr>
        <w:t xml:space="preserve"> </w:t>
      </w:r>
      <w:r w:rsidR="00B52564" w:rsidRPr="005871C9">
        <w:rPr>
          <w:rFonts w:eastAsia="Calibri"/>
          <w:sz w:val="23"/>
          <w:szCs w:val="23"/>
        </w:rPr>
        <w:t xml:space="preserve">Solicitar </w:t>
      </w:r>
      <w:bookmarkStart w:id="1" w:name="_Hlk138941921"/>
      <w:r w:rsidR="00B52564" w:rsidRPr="005871C9">
        <w:rPr>
          <w:rFonts w:eastAsia="Calibri"/>
          <w:sz w:val="23"/>
          <w:szCs w:val="23"/>
        </w:rPr>
        <w:t xml:space="preserve">al Consejo Superior Universitario la </w:t>
      </w:r>
      <w:r w:rsidR="00EB4474" w:rsidRPr="005871C9">
        <w:rPr>
          <w:rFonts w:eastAsia="Calibri"/>
          <w:sz w:val="23"/>
          <w:szCs w:val="23"/>
        </w:rPr>
        <w:t>aprobación</w:t>
      </w:r>
      <w:r w:rsidR="00B52564" w:rsidRPr="005871C9">
        <w:rPr>
          <w:rFonts w:eastAsia="Calibri"/>
          <w:sz w:val="23"/>
          <w:szCs w:val="23"/>
        </w:rPr>
        <w:t xml:space="preserve"> </w:t>
      </w:r>
      <w:bookmarkEnd w:id="1"/>
      <w:r w:rsidR="00B9362D" w:rsidRPr="005871C9">
        <w:rPr>
          <w:rFonts w:eastAsia="Calibri"/>
          <w:sz w:val="23"/>
          <w:szCs w:val="23"/>
        </w:rPr>
        <w:t xml:space="preserve">del Contrato firmado entre la Agencia Nacional de Promoción de la Investigación, Desarrollo Tecnológico y la Innovación y la Universidad Nacional del Sur, en el marco del PRH-2014-0007 y </w:t>
      </w:r>
      <w:r w:rsidR="005B3B82" w:rsidRPr="005871C9">
        <w:rPr>
          <w:rFonts w:eastAsia="Calibri"/>
          <w:sz w:val="23"/>
          <w:szCs w:val="23"/>
        </w:rPr>
        <w:t>la aceptación de</w:t>
      </w:r>
      <w:r w:rsidR="00B52564" w:rsidRPr="005871C9">
        <w:rPr>
          <w:rFonts w:eastAsia="Calibri"/>
          <w:sz w:val="23"/>
          <w:szCs w:val="23"/>
        </w:rPr>
        <w:t xml:space="preserve"> la </w:t>
      </w:r>
      <w:r w:rsidRPr="005871C9">
        <w:rPr>
          <w:rFonts w:eastAsia="Calibri"/>
          <w:sz w:val="23"/>
          <w:szCs w:val="23"/>
        </w:rPr>
        <w:t xml:space="preserve">suma de Pesos </w:t>
      </w:r>
      <w:r w:rsidR="00B9362D" w:rsidRPr="005871C9">
        <w:rPr>
          <w:rFonts w:eastAsia="Calibri"/>
          <w:sz w:val="23"/>
          <w:szCs w:val="23"/>
        </w:rPr>
        <w:t>Ciento cuarenta mil con 00/100</w:t>
      </w:r>
      <w:r w:rsidRPr="005871C9">
        <w:rPr>
          <w:rFonts w:eastAsia="Calibri"/>
          <w:sz w:val="23"/>
          <w:szCs w:val="23"/>
        </w:rPr>
        <w:t xml:space="preserve"> ($ </w:t>
      </w:r>
      <w:r w:rsidR="00B9362D" w:rsidRPr="005871C9">
        <w:rPr>
          <w:rFonts w:eastAsia="Calibri"/>
          <w:sz w:val="23"/>
          <w:szCs w:val="23"/>
        </w:rPr>
        <w:t>140.000</w:t>
      </w:r>
      <w:r w:rsidRPr="005871C9">
        <w:rPr>
          <w:rFonts w:eastAsia="Calibri"/>
          <w:sz w:val="23"/>
          <w:szCs w:val="23"/>
        </w:rPr>
        <w:t xml:space="preserve">,00.-) </w:t>
      </w:r>
      <w:r w:rsidR="00B9362D" w:rsidRPr="005871C9">
        <w:rPr>
          <w:rFonts w:eastAsia="Calibri"/>
          <w:sz w:val="23"/>
          <w:szCs w:val="23"/>
        </w:rPr>
        <w:t>correspondiente</w:t>
      </w:r>
      <w:r w:rsidR="005B3B82" w:rsidRPr="005871C9">
        <w:t xml:space="preserve"> </w:t>
      </w:r>
      <w:r w:rsidR="003B4283" w:rsidRPr="005871C9">
        <w:t xml:space="preserve">al desembolso </w:t>
      </w:r>
      <w:r w:rsidR="00322C46">
        <w:t xml:space="preserve">del 50% del </w:t>
      </w:r>
      <w:proofErr w:type="spellStart"/>
      <w:r w:rsidR="00322C46">
        <w:t>cré</w:t>
      </w:r>
      <w:proofErr w:type="spellEnd"/>
      <w:r w:rsidR="00322C46">
        <w:t>-</w:t>
      </w: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D3264D" w:rsidRDefault="00D3264D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  <w:r w:rsidRPr="005871C9">
        <w:rPr>
          <w:rFonts w:eastAsia="Calibri"/>
          <w:b/>
          <w:sz w:val="23"/>
          <w:szCs w:val="23"/>
        </w:rPr>
        <w:t>///CDCIC-191/23</w:t>
      </w:r>
    </w:p>
    <w:p w:rsidR="003B4283" w:rsidRPr="005871C9" w:rsidRDefault="003B4283" w:rsidP="003B4283">
      <w:pPr>
        <w:pStyle w:val="Default"/>
        <w:jc w:val="both"/>
        <w:rPr>
          <w:rFonts w:eastAsia="Calibri"/>
          <w:b/>
          <w:sz w:val="23"/>
          <w:szCs w:val="23"/>
        </w:rPr>
      </w:pPr>
    </w:p>
    <w:p w:rsidR="00B9362D" w:rsidRPr="00322C46" w:rsidRDefault="003B4283" w:rsidP="003B4283">
      <w:pPr>
        <w:pStyle w:val="Default"/>
        <w:jc w:val="both"/>
        <w:rPr>
          <w:rFonts w:eastAsia="Calibri"/>
          <w:sz w:val="23"/>
          <w:szCs w:val="23"/>
        </w:rPr>
      </w:pPr>
      <w:proofErr w:type="spellStart"/>
      <w:r w:rsidRPr="005871C9">
        <w:t>dito</w:t>
      </w:r>
      <w:proofErr w:type="spellEnd"/>
      <w:r w:rsidRPr="005871C9">
        <w:t xml:space="preserve"> previsto para el 1er año de ejecución del proyecto PICT 2018-</w:t>
      </w:r>
      <w:r w:rsidR="00D1177F" w:rsidRPr="005871C9">
        <w:t xml:space="preserve">0475 </w:t>
      </w:r>
      <w:r w:rsidR="00D1177F" w:rsidRPr="005871C9">
        <w:rPr>
          <w:rFonts w:eastAsia="Calibri"/>
          <w:sz w:val="23"/>
          <w:szCs w:val="23"/>
        </w:rPr>
        <w:t>“</w:t>
      </w:r>
      <w:r w:rsidR="00B9362D" w:rsidRPr="005871C9">
        <w:rPr>
          <w:rStyle w:val="textoNegrita"/>
          <w:b w:val="0"/>
        </w:rPr>
        <w:t>Respuesta a consultas a bases de conocimiento sociales con incertidumbre utilizando las preferencias de los usuarios” cuyo responsable es el Dr. Gerardo</w:t>
      </w:r>
      <w:r w:rsidR="00FB5286">
        <w:rPr>
          <w:rStyle w:val="textoNegrita"/>
          <w:b w:val="0"/>
        </w:rPr>
        <w:t xml:space="preserve"> I.</w:t>
      </w:r>
      <w:r w:rsidR="00B9362D" w:rsidRPr="005871C9">
        <w:rPr>
          <w:rStyle w:val="textoNegrita"/>
          <w:b w:val="0"/>
        </w:rPr>
        <w:t xml:space="preserve"> </w:t>
      </w:r>
      <w:proofErr w:type="spellStart"/>
      <w:r w:rsidR="00B9362D" w:rsidRPr="005871C9">
        <w:rPr>
          <w:rStyle w:val="textoNegrita"/>
          <w:b w:val="0"/>
        </w:rPr>
        <w:t>Simari</w:t>
      </w:r>
      <w:proofErr w:type="spellEnd"/>
      <w:r w:rsidR="005B3B82" w:rsidRPr="005871C9">
        <w:rPr>
          <w:rStyle w:val="textoNegrita"/>
          <w:b w:val="0"/>
        </w:rPr>
        <w:t xml:space="preserve">, otorgado en el marco del mencionado convenio. </w:t>
      </w:r>
    </w:p>
    <w:p w:rsidR="00326048" w:rsidRPr="005871C9" w:rsidRDefault="00326048" w:rsidP="00326048">
      <w:pPr>
        <w:jc w:val="both"/>
        <w:rPr>
          <w:rStyle w:val="textoNegrita"/>
          <w:lang w:val="es-AR" w:eastAsia="es-AR"/>
        </w:rPr>
      </w:pPr>
      <w:bookmarkStart w:id="2" w:name="_Hlk132971047"/>
    </w:p>
    <w:p w:rsidR="00326048" w:rsidRPr="005871C9" w:rsidRDefault="00326048" w:rsidP="00326048">
      <w:pPr>
        <w:jc w:val="both"/>
        <w:rPr>
          <w:rFonts w:eastAsia="Calibri"/>
          <w:lang w:val="es-AR"/>
        </w:rPr>
      </w:pPr>
      <w:r w:rsidRPr="005871C9">
        <w:rPr>
          <w:rStyle w:val="textoNegrita"/>
          <w:lang w:val="es-AR" w:eastAsia="es-AR"/>
        </w:rPr>
        <w:t>Art. 3</w:t>
      </w:r>
      <w:r w:rsidRPr="005871C9">
        <w:rPr>
          <w:rStyle w:val="textoNegrita"/>
          <w:lang w:val="es-AR" w:eastAsia="es-AR"/>
        </w:rPr>
        <w:sym w:font="Symbol" w:char="F0B0"/>
      </w:r>
      <w:proofErr w:type="gramStart"/>
      <w:r w:rsidRPr="005871C9">
        <w:rPr>
          <w:rStyle w:val="textoNegrita"/>
          <w:lang w:val="es-AR" w:eastAsia="es-AR"/>
        </w:rPr>
        <w:t>).-</w:t>
      </w:r>
      <w:proofErr w:type="gramEnd"/>
      <w:r w:rsidRPr="005871C9">
        <w:rPr>
          <w:rStyle w:val="textoComun"/>
          <w:rFonts w:eastAsia="Arial"/>
          <w:lang w:val="es-AR" w:eastAsia="es-AR"/>
        </w:rPr>
        <w:t xml:space="preserve"> </w:t>
      </w:r>
      <w:r w:rsidRPr="005871C9">
        <w:rPr>
          <w:rFonts w:eastAsia="Calibri"/>
          <w:lang w:val="es-AR"/>
        </w:rPr>
        <w:t>Pase a</w:t>
      </w:r>
      <w:r w:rsidR="005B3B82" w:rsidRPr="005871C9">
        <w:rPr>
          <w:rFonts w:eastAsia="Calibri"/>
          <w:lang w:val="es-AR"/>
        </w:rPr>
        <w:t>l Consejo Superior Universitario para su tratamiento, tome conocimiento la Dirección General de Economía y Finanzas</w:t>
      </w:r>
      <w:r w:rsidR="003B4283" w:rsidRPr="005871C9">
        <w:rPr>
          <w:rFonts w:eastAsia="Calibri"/>
          <w:lang w:val="es-AR"/>
        </w:rPr>
        <w:t xml:space="preserve"> (Dirección de Presupuesto y Control)</w:t>
      </w:r>
      <w:r w:rsidRPr="005871C9">
        <w:rPr>
          <w:rFonts w:eastAsia="Calibri"/>
          <w:lang w:val="es-AR"/>
        </w:rPr>
        <w:t xml:space="preserve">; Cumplido, </w:t>
      </w:r>
      <w:r w:rsidR="005B3B82" w:rsidRPr="005871C9">
        <w:rPr>
          <w:rFonts w:eastAsia="Calibri"/>
          <w:lang w:val="es-AR"/>
        </w:rPr>
        <w:t xml:space="preserve">vuelva al Departamento de Ciencias e Ingeniería de la Computación. </w:t>
      </w:r>
    </w:p>
    <w:bookmarkEnd w:id="2"/>
    <w:p w:rsidR="00930023" w:rsidRPr="005871C9" w:rsidRDefault="00930023" w:rsidP="00326048">
      <w:pPr>
        <w:rPr>
          <w:lang w:val="es-AR"/>
        </w:rPr>
      </w:pPr>
    </w:p>
    <w:sectPr w:rsidR="00930023" w:rsidRPr="005871C9" w:rsidSect="00326048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74C7" w:rsidRDefault="00AE74C7">
      <w:r>
        <w:separator/>
      </w:r>
    </w:p>
  </w:endnote>
  <w:endnote w:type="continuationSeparator" w:id="0">
    <w:p w:rsidR="00AE74C7" w:rsidRDefault="00AE7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74C7" w:rsidRDefault="00AE74C7">
      <w:r>
        <w:separator/>
      </w:r>
    </w:p>
  </w:footnote>
  <w:footnote w:type="continuationSeparator" w:id="0">
    <w:p w:rsidR="00AE74C7" w:rsidRDefault="00AE7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FC42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3264"/>
    <w:rsid w:val="000B1D7A"/>
    <w:rsid w:val="000C1168"/>
    <w:rsid w:val="00115916"/>
    <w:rsid w:val="0017383F"/>
    <w:rsid w:val="001C46FB"/>
    <w:rsid w:val="00207857"/>
    <w:rsid w:val="00213AEA"/>
    <w:rsid w:val="00214603"/>
    <w:rsid w:val="002225C1"/>
    <w:rsid w:val="00282B61"/>
    <w:rsid w:val="00322C46"/>
    <w:rsid w:val="00326048"/>
    <w:rsid w:val="00363195"/>
    <w:rsid w:val="00384819"/>
    <w:rsid w:val="00387856"/>
    <w:rsid w:val="003B4283"/>
    <w:rsid w:val="003E666D"/>
    <w:rsid w:val="00400C49"/>
    <w:rsid w:val="00440707"/>
    <w:rsid w:val="00445B1D"/>
    <w:rsid w:val="004903DE"/>
    <w:rsid w:val="004F4851"/>
    <w:rsid w:val="0055389D"/>
    <w:rsid w:val="005871C9"/>
    <w:rsid w:val="00590DF0"/>
    <w:rsid w:val="005911FE"/>
    <w:rsid w:val="0059277F"/>
    <w:rsid w:val="005B3B82"/>
    <w:rsid w:val="0060500F"/>
    <w:rsid w:val="006613D8"/>
    <w:rsid w:val="00694E0B"/>
    <w:rsid w:val="006970EA"/>
    <w:rsid w:val="007062F7"/>
    <w:rsid w:val="00755787"/>
    <w:rsid w:val="0076784C"/>
    <w:rsid w:val="00784EE7"/>
    <w:rsid w:val="00794B7D"/>
    <w:rsid w:val="007D57FC"/>
    <w:rsid w:val="00833557"/>
    <w:rsid w:val="008F11B6"/>
    <w:rsid w:val="00916D7A"/>
    <w:rsid w:val="009218B3"/>
    <w:rsid w:val="00930023"/>
    <w:rsid w:val="00A0242F"/>
    <w:rsid w:val="00A25F23"/>
    <w:rsid w:val="00A7534D"/>
    <w:rsid w:val="00AC49BB"/>
    <w:rsid w:val="00AD6815"/>
    <w:rsid w:val="00AE56CC"/>
    <w:rsid w:val="00AE74C7"/>
    <w:rsid w:val="00B12D34"/>
    <w:rsid w:val="00B2660E"/>
    <w:rsid w:val="00B32EF7"/>
    <w:rsid w:val="00B4758E"/>
    <w:rsid w:val="00B52564"/>
    <w:rsid w:val="00B91006"/>
    <w:rsid w:val="00B9362D"/>
    <w:rsid w:val="00BF4536"/>
    <w:rsid w:val="00C078CC"/>
    <w:rsid w:val="00C3182E"/>
    <w:rsid w:val="00C728DF"/>
    <w:rsid w:val="00CC647D"/>
    <w:rsid w:val="00CC6AE7"/>
    <w:rsid w:val="00CF7867"/>
    <w:rsid w:val="00D1177F"/>
    <w:rsid w:val="00D14B77"/>
    <w:rsid w:val="00D21FDF"/>
    <w:rsid w:val="00D3264D"/>
    <w:rsid w:val="00D33B1F"/>
    <w:rsid w:val="00D4386A"/>
    <w:rsid w:val="00D6458F"/>
    <w:rsid w:val="00E12C47"/>
    <w:rsid w:val="00E52F15"/>
    <w:rsid w:val="00EB4474"/>
    <w:rsid w:val="00EC1810"/>
    <w:rsid w:val="00EC42E6"/>
    <w:rsid w:val="00EE35E9"/>
    <w:rsid w:val="00F20937"/>
    <w:rsid w:val="00F64373"/>
    <w:rsid w:val="00F726D1"/>
    <w:rsid w:val="00F7355F"/>
    <w:rsid w:val="00FB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F7D4E6"/>
  <w15:docId w15:val="{B5E0D612-E876-4635-B204-82E32A590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326048"/>
    <w:rPr>
      <w:sz w:val="24"/>
      <w:szCs w:val="24"/>
    </w:rPr>
  </w:style>
  <w:style w:type="character" w:customStyle="1" w:styleId="textoNegrita">
    <w:name w:val="textoNegrita"/>
    <w:rsid w:val="00326048"/>
    <w:rPr>
      <w:b/>
      <w:sz w:val="24"/>
      <w:szCs w:val="24"/>
    </w:rPr>
  </w:style>
  <w:style w:type="paragraph" w:customStyle="1" w:styleId="justified">
    <w:name w:val="justified"/>
    <w:basedOn w:val="Normal"/>
    <w:rsid w:val="0032604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326048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2</Words>
  <Characters>221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subject/>
  <dc:creator>maxi</dc:creator>
  <cp:keywords/>
  <dc:description/>
  <cp:lastModifiedBy>Barbara B. Camelli</cp:lastModifiedBy>
  <cp:revision>7</cp:revision>
  <cp:lastPrinted>2022-02-23T11:55:00Z</cp:lastPrinted>
  <dcterms:created xsi:type="dcterms:W3CDTF">2023-07-03T15:46:00Z</dcterms:created>
  <dcterms:modified xsi:type="dcterms:W3CDTF">2023-07-03T16:01:00Z</dcterms:modified>
</cp:coreProperties>
</file>